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44924" w14:textId="77777777" w:rsidR="004F0B73" w:rsidRDefault="004C7888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  <w:r w:rsidRPr="004C7888">
        <w:rPr>
          <w:rFonts w:ascii="Times" w:eastAsia="Calibri" w:hAnsi="Times" w:cs="Calibri Light"/>
          <w:b/>
          <w:noProof/>
          <w:lang w:val="en-US"/>
        </w:rPr>
        <w:drawing>
          <wp:inline distT="0" distB="0" distL="0" distR="0" wp14:anchorId="71AA94D1" wp14:editId="381C0199">
            <wp:extent cx="1746000" cy="1803600"/>
            <wp:effectExtent l="0" t="0" r="6985" b="6350"/>
            <wp:docPr id="1" name="Picture 1" descr="C:\Commonwealth-Geneva\UPR\UPR 39-All\Statements by States\Malawi Statements-UPR39\Malawi Coat of Ar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mmonwealth-Geneva\UPR\UPR 39-All\Statements by States\Malawi Statements-UPR39\Malawi Coat of Arm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000" cy="18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6C318" w14:textId="77777777" w:rsidR="00016071" w:rsidRDefault="00016071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</w:p>
    <w:p w14:paraId="2BB75297" w14:textId="78546A32" w:rsidR="004F0B73" w:rsidRPr="004F0B73" w:rsidRDefault="004F0B73" w:rsidP="006C77B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</w:rPr>
        <w:t>Statement delivered by</w:t>
      </w:r>
      <w:r w:rsidR="00F539FC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559D0">
        <w:rPr>
          <w:rFonts w:ascii="Times New Roman" w:eastAsia="Calibri" w:hAnsi="Times New Roman" w:cs="Times New Roman"/>
          <w:b/>
          <w:sz w:val="24"/>
          <w:szCs w:val="24"/>
        </w:rPr>
        <w:t xml:space="preserve">the Mission </w:t>
      </w:r>
      <w:r w:rsidRPr="004F0B73">
        <w:rPr>
          <w:rFonts w:ascii="Times New Roman" w:eastAsia="Calibri" w:hAnsi="Times New Roman" w:cs="Times New Roman"/>
          <w:b/>
          <w:sz w:val="24"/>
          <w:szCs w:val="24"/>
        </w:rPr>
        <w:t xml:space="preserve">of the Republic of Malawi to the United Nations and other International Organisations in Geneva  </w:t>
      </w:r>
    </w:p>
    <w:p w14:paraId="32E834F6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1448D7F" w14:textId="7ACA3ACB" w:rsidR="004F0B73" w:rsidRPr="004F0B73" w:rsidRDefault="008C0C9D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41</w:t>
      </w:r>
      <w:r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US"/>
        </w:rPr>
        <w:t>st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Session of the Working Group of the Universal Periodic Review</w:t>
      </w:r>
    </w:p>
    <w:p w14:paraId="0DF50999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55FC922" w14:textId="6A858A5E" w:rsidR="00101E1B" w:rsidRPr="00101E1B" w:rsidRDefault="004F0B73" w:rsidP="00101E1B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Review of </w:t>
      </w:r>
      <w:bookmarkStart w:id="0" w:name="_Hlk118116309"/>
      <w:r w:rsidR="00662D4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the </w:t>
      </w:r>
      <w:bookmarkEnd w:id="0"/>
      <w:r w:rsidR="003F1B09" w:rsidRPr="003F1B09">
        <w:rPr>
          <w:rFonts w:ascii="Times" w:eastAsia="Calibri" w:hAnsi="Times" w:cs="Times New Roman"/>
          <w:b/>
        </w:rPr>
        <w:t>the Republic of South Africa</w:t>
      </w:r>
    </w:p>
    <w:p w14:paraId="52E75687" w14:textId="33E8D5F6" w:rsidR="004F0B73" w:rsidRPr="004F0B73" w:rsidRDefault="00840711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3F1B09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640902" w:rsidRPr="0064090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640902">
        <w:rPr>
          <w:rFonts w:ascii="Times New Roman" w:hAnsi="Times New Roman" w:cs="Times New Roman"/>
          <w:sz w:val="24"/>
          <w:szCs w:val="24"/>
          <w:lang w:val="en-US"/>
        </w:rPr>
        <w:t xml:space="preserve"> November</w:t>
      </w:r>
      <w:r w:rsidR="003C4BFD">
        <w:rPr>
          <w:rFonts w:ascii="Times New Roman" w:hAnsi="Times New Roman" w:cs="Times New Roman"/>
          <w:sz w:val="24"/>
          <w:szCs w:val="24"/>
          <w:lang w:val="en-US"/>
        </w:rPr>
        <w:t xml:space="preserve"> 202</w:t>
      </w:r>
      <w:r w:rsidR="00101E1B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0FEF6372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6DC6BD31" w14:textId="67EE18FB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B73">
        <w:rPr>
          <w:rFonts w:ascii="Times New Roman" w:hAnsi="Times New Roman" w:cs="Times New Roman"/>
          <w:sz w:val="24"/>
          <w:szCs w:val="24"/>
        </w:rPr>
        <w:t>M</w:t>
      </w:r>
      <w:r w:rsidR="008C0C9D">
        <w:rPr>
          <w:rFonts w:ascii="Times New Roman" w:hAnsi="Times New Roman" w:cs="Times New Roman"/>
          <w:sz w:val="24"/>
          <w:szCs w:val="24"/>
        </w:rPr>
        <w:t xml:space="preserve">r. </w:t>
      </w:r>
      <w:r w:rsidRPr="004F0B73">
        <w:rPr>
          <w:rFonts w:ascii="Times New Roman" w:hAnsi="Times New Roman" w:cs="Times New Roman"/>
          <w:sz w:val="24"/>
          <w:szCs w:val="24"/>
        </w:rPr>
        <w:t xml:space="preserve">President. </w:t>
      </w:r>
    </w:p>
    <w:p w14:paraId="7C54E427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FC1A6F9" w14:textId="37BF06AD" w:rsidR="003C4BFD" w:rsidRPr="003C4BFD" w:rsidRDefault="003C4BFD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welcomes</w:t>
      </w:r>
      <w:r w:rsidR="0023159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bookmarkStart w:id="1" w:name="_Hlk118116390"/>
      <w:bookmarkStart w:id="2" w:name="_Hlk118308908"/>
      <w:bookmarkStart w:id="3" w:name="_Hlk118308729"/>
      <w:r w:rsidR="00101E1B" w:rsidRPr="00101E1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bookmarkEnd w:id="1"/>
      <w:r w:rsid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>Republic of South Africa</w:t>
      </w:r>
      <w:bookmarkEnd w:id="2"/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bookmarkEnd w:id="3"/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to th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>e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view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thanks the delegation for 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comprehensive presentation</w:t>
      </w:r>
      <w:r w:rsidR="004F66CE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32F9392" w14:textId="77777777" w:rsidR="004F66CE" w:rsidRDefault="004F66CE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ABCACC0" w14:textId="597B05C3" w:rsidR="00CE3AE6" w:rsidRDefault="00DF170F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</w:t>
      </w:r>
      <w:r w:rsid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mmends South Africa for its </w:t>
      </w:r>
      <w:r w:rsidR="003F1B09" w:rsidRPr="00DF170F">
        <w:rPr>
          <w:rFonts w:ascii="Times New Roman" w:eastAsia="Times New Roman" w:hAnsi="Times New Roman" w:cs="Times New Roman"/>
          <w:sz w:val="24"/>
          <w:szCs w:val="24"/>
          <w:lang w:eastAsia="en-GB"/>
        </w:rPr>
        <w:t>commitment</w:t>
      </w:r>
      <w:r w:rsidRPr="00DF170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perform treaty obligations in good faith, including giving serious consideration to assessments on </w:t>
      </w:r>
      <w:r w:rsid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r w:rsidRPr="00DF170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mplementation of regional, </w:t>
      </w:r>
      <w:r w:rsidR="003F1B09" w:rsidRPr="00DF170F">
        <w:rPr>
          <w:rFonts w:ascii="Times New Roman" w:eastAsia="Times New Roman" w:hAnsi="Times New Roman" w:cs="Times New Roman"/>
          <w:sz w:val="24"/>
          <w:szCs w:val="24"/>
          <w:lang w:eastAsia="en-GB"/>
        </w:rPr>
        <w:t>continental,</w:t>
      </w:r>
      <w:r w:rsidRPr="00DF170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international human rights instruments by duly appointed supervisory bodies.</w:t>
      </w:r>
      <w:r w:rsid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alawi also recognizes the </w:t>
      </w:r>
      <w:r w:rsidR="003F1B09" w:rsidRP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>impact of the COVID-19 pandemic</w:t>
      </w:r>
      <w:r w:rsid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n South Africa </w:t>
      </w:r>
      <w:r w:rsidR="003F1B09" w:rsidRP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ich </w:t>
      </w:r>
      <w:r w:rsid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as aggravated </w:t>
      </w:r>
      <w:r w:rsidR="003F1B09" w:rsidRP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>human rights linked to poverty, inequality</w:t>
      </w:r>
      <w:r w:rsid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</w:t>
      </w:r>
      <w:r w:rsidR="003F1B09" w:rsidRP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>health</w:t>
      </w:r>
      <w:r w:rsid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02744FF0" w14:textId="77777777" w:rsidR="00DF170F" w:rsidRDefault="00DF170F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33BFEF8" w14:textId="6270B0E8" w:rsidR="004F0B73" w:rsidRPr="004F0B73" w:rsidRDefault="00662D42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e spirit of constructive dialogue, 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makes the following recommendations to</w:t>
      </w:r>
      <w:r w:rsidR="006C77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3F1B09" w:rsidRP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>the Republic of South Africa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14:paraId="2FB132EE" w14:textId="77777777" w:rsidR="004F0B73" w:rsidRPr="004F0B73" w:rsidRDefault="004F0B73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724F423" w14:textId="628F51B0" w:rsidR="005240C9" w:rsidRPr="002559D0" w:rsidRDefault="00DF170F" w:rsidP="00817377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559D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sider ratifying </w:t>
      </w:r>
      <w:r w:rsidR="003F1B09" w:rsidRPr="002559D0">
        <w:rPr>
          <w:rFonts w:ascii="Times New Roman" w:eastAsia="Times New Roman" w:hAnsi="Times New Roman" w:cs="Times New Roman"/>
          <w:sz w:val="24"/>
          <w:szCs w:val="24"/>
          <w:lang w:eastAsia="en-GB"/>
        </w:rPr>
        <w:t>the International</w:t>
      </w:r>
      <w:r w:rsidRPr="002559D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onvention for the Protection of All Persons from Enforced Disappearance</w:t>
      </w:r>
      <w:r w:rsidR="002559D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</w:t>
      </w:r>
      <w:r w:rsidR="0010453E" w:rsidRPr="002559D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</w:t>
      </w:r>
      <w:r w:rsidR="003F1B09" w:rsidRPr="002559D0">
        <w:rPr>
          <w:rFonts w:ascii="Times New Roman" w:eastAsia="Times New Roman" w:hAnsi="Times New Roman" w:cs="Times New Roman"/>
          <w:sz w:val="24"/>
          <w:szCs w:val="24"/>
          <w:lang w:eastAsia="en-GB"/>
        </w:rPr>
        <w:t>International Convention on the Protection of the Rights of all Migrant Workers and Members of their Families</w:t>
      </w:r>
      <w:r w:rsidR="008C0C9D" w:rsidRPr="002559D0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5FD0D7AE" w14:textId="77777777" w:rsidR="005240C9" w:rsidRPr="005240C9" w:rsidRDefault="005240C9" w:rsidP="005240C9">
      <w:p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97D88BD" w14:textId="77777777" w:rsidR="002559D0" w:rsidRDefault="002559D0" w:rsidP="006C77B6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r w:rsidR="0010453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locate </w:t>
      </w:r>
      <w:r w:rsidR="005240C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dequate </w:t>
      </w:r>
      <w:r w:rsidR="005240C9" w:rsidRPr="0010453E">
        <w:rPr>
          <w:rFonts w:ascii="Times New Roman" w:eastAsia="Times New Roman" w:hAnsi="Times New Roman" w:cs="Times New Roman"/>
          <w:sz w:val="24"/>
          <w:szCs w:val="24"/>
          <w:lang w:eastAsia="en-GB"/>
        </w:rPr>
        <w:t>resources</w:t>
      </w:r>
      <w:r w:rsidR="0010453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the </w:t>
      </w:r>
      <w:r w:rsidR="0010453E" w:rsidRPr="0010453E">
        <w:rPr>
          <w:rFonts w:ascii="Times New Roman" w:eastAsia="Times New Roman" w:hAnsi="Times New Roman" w:cs="Times New Roman"/>
          <w:sz w:val="24"/>
          <w:szCs w:val="24"/>
          <w:lang w:eastAsia="en-GB"/>
        </w:rPr>
        <w:t>Commission for Gender Equality</w:t>
      </w:r>
      <w:r w:rsidR="0010453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enable the Commission</w:t>
      </w:r>
      <w:r w:rsidR="005240C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rry out its mandate</w:t>
      </w:r>
      <w:r w:rsidR="0010453E" w:rsidRPr="0010453E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0FF3B1F3" w14:textId="77777777" w:rsidR="002559D0" w:rsidRPr="002559D0" w:rsidRDefault="002559D0" w:rsidP="002559D0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BF00EAC" w14:textId="77777777" w:rsidR="002559D0" w:rsidRDefault="002559D0" w:rsidP="006C77B6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ake effective measures to end xenophobia attacks</w:t>
      </w:r>
    </w:p>
    <w:p w14:paraId="336FA52A" w14:textId="77777777" w:rsidR="002559D0" w:rsidRPr="002559D0" w:rsidRDefault="002559D0" w:rsidP="002559D0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6ECB989" w14:textId="24964C09" w:rsidR="0010453E" w:rsidRDefault="002559D0" w:rsidP="006C77B6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ake effective measures to ensure the protection of human rights defenders</w:t>
      </w:r>
      <w:r w:rsidR="0010453E" w:rsidRPr="0010453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3ECB2784" w14:textId="77777777" w:rsidR="00F603F0" w:rsidRDefault="00F603F0" w:rsidP="006C77B6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6632753" w14:textId="77777777" w:rsidR="004F0B73" w:rsidRDefault="004F0B73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4E845C9" w14:textId="3FA5A02D" w:rsidR="00840711" w:rsidRDefault="00231591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wishes </w:t>
      </w:r>
      <w:r w:rsidR="003F1B09" w:rsidRPr="003F1B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Republic of South Africa 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success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ul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review.</w:t>
      </w:r>
    </w:p>
    <w:p w14:paraId="1CF15730" w14:textId="45B5B5C8" w:rsidR="004929EB" w:rsidRPr="00E609A4" w:rsidRDefault="00E609A4" w:rsidP="006C77B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, M</w:t>
      </w:r>
      <w:r w:rsidR="00640902">
        <w:rPr>
          <w:rFonts w:ascii="Times New Roman" w:hAnsi="Times New Roman" w:cs="Times New Roman"/>
          <w:sz w:val="24"/>
          <w:szCs w:val="24"/>
        </w:rPr>
        <w:t>r.</w:t>
      </w:r>
      <w:r>
        <w:rPr>
          <w:rFonts w:ascii="Times New Roman" w:hAnsi="Times New Roman" w:cs="Times New Roman"/>
          <w:sz w:val="24"/>
          <w:szCs w:val="24"/>
        </w:rPr>
        <w:t xml:space="preserve"> President.</w:t>
      </w:r>
    </w:p>
    <w:sectPr w:rsidR="004929EB" w:rsidRPr="00E60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4BE24" w14:textId="77777777" w:rsidR="00485776" w:rsidRDefault="00485776" w:rsidP="003B3217">
      <w:pPr>
        <w:spacing w:after="0" w:line="240" w:lineRule="auto"/>
      </w:pPr>
      <w:r>
        <w:separator/>
      </w:r>
    </w:p>
  </w:endnote>
  <w:endnote w:type="continuationSeparator" w:id="0">
    <w:p w14:paraId="0DE58934" w14:textId="77777777" w:rsidR="00485776" w:rsidRDefault="00485776" w:rsidP="003B3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211A3" w14:textId="77777777" w:rsidR="00485776" w:rsidRDefault="00485776" w:rsidP="003B3217">
      <w:pPr>
        <w:spacing w:after="0" w:line="240" w:lineRule="auto"/>
      </w:pPr>
      <w:r>
        <w:separator/>
      </w:r>
    </w:p>
  </w:footnote>
  <w:footnote w:type="continuationSeparator" w:id="0">
    <w:p w14:paraId="2AC2AE51" w14:textId="77777777" w:rsidR="00485776" w:rsidRDefault="00485776" w:rsidP="003B3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E5585"/>
    <w:multiLevelType w:val="hybridMultilevel"/>
    <w:tmpl w:val="679078D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F1AE3"/>
    <w:multiLevelType w:val="hybridMultilevel"/>
    <w:tmpl w:val="EE840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DQxtLAwNzI2NDdT0lEKTi0uzszPAykwrAUA/pjpDCwAAAA="/>
  </w:docVars>
  <w:rsids>
    <w:rsidRoot w:val="004F0B73"/>
    <w:rsid w:val="00016071"/>
    <w:rsid w:val="000212D2"/>
    <w:rsid w:val="000460A9"/>
    <w:rsid w:val="000A2250"/>
    <w:rsid w:val="00101E1B"/>
    <w:rsid w:val="0010453E"/>
    <w:rsid w:val="001731A5"/>
    <w:rsid w:val="001A4937"/>
    <w:rsid w:val="001B6331"/>
    <w:rsid w:val="001C080C"/>
    <w:rsid w:val="001E1310"/>
    <w:rsid w:val="001F57F4"/>
    <w:rsid w:val="00200D24"/>
    <w:rsid w:val="00231591"/>
    <w:rsid w:val="002559D0"/>
    <w:rsid w:val="002D7400"/>
    <w:rsid w:val="002F2D6D"/>
    <w:rsid w:val="003134C9"/>
    <w:rsid w:val="003B3217"/>
    <w:rsid w:val="003C4BFD"/>
    <w:rsid w:val="003E0D31"/>
    <w:rsid w:val="003F1B09"/>
    <w:rsid w:val="00401EAA"/>
    <w:rsid w:val="0041625F"/>
    <w:rsid w:val="004209F0"/>
    <w:rsid w:val="00485776"/>
    <w:rsid w:val="004929EB"/>
    <w:rsid w:val="004C7888"/>
    <w:rsid w:val="004F0B73"/>
    <w:rsid w:val="004F66CE"/>
    <w:rsid w:val="005240C9"/>
    <w:rsid w:val="00526623"/>
    <w:rsid w:val="00556086"/>
    <w:rsid w:val="0061528F"/>
    <w:rsid w:val="00640902"/>
    <w:rsid w:val="00662D42"/>
    <w:rsid w:val="006C77B6"/>
    <w:rsid w:val="006F3B15"/>
    <w:rsid w:val="0078505F"/>
    <w:rsid w:val="00791FB0"/>
    <w:rsid w:val="007B63AE"/>
    <w:rsid w:val="007C5E5C"/>
    <w:rsid w:val="00840711"/>
    <w:rsid w:val="008521C4"/>
    <w:rsid w:val="008C0C9D"/>
    <w:rsid w:val="009402D8"/>
    <w:rsid w:val="00953251"/>
    <w:rsid w:val="009C684F"/>
    <w:rsid w:val="009D013A"/>
    <w:rsid w:val="00A22DCB"/>
    <w:rsid w:val="00AD5CDD"/>
    <w:rsid w:val="00AE16BE"/>
    <w:rsid w:val="00AF78BA"/>
    <w:rsid w:val="00B42F10"/>
    <w:rsid w:val="00BC60F1"/>
    <w:rsid w:val="00BF3511"/>
    <w:rsid w:val="00C03811"/>
    <w:rsid w:val="00CC01B4"/>
    <w:rsid w:val="00CD2767"/>
    <w:rsid w:val="00CD7055"/>
    <w:rsid w:val="00CE3AE6"/>
    <w:rsid w:val="00D54C69"/>
    <w:rsid w:val="00DA4223"/>
    <w:rsid w:val="00DF170F"/>
    <w:rsid w:val="00E609A4"/>
    <w:rsid w:val="00E86422"/>
    <w:rsid w:val="00EE02DB"/>
    <w:rsid w:val="00F17113"/>
    <w:rsid w:val="00F349AD"/>
    <w:rsid w:val="00F51B38"/>
    <w:rsid w:val="00F539FC"/>
    <w:rsid w:val="00F603F0"/>
    <w:rsid w:val="00FC5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CC3932"/>
  <w15:chartTrackingRefBased/>
  <w15:docId w15:val="{9E6F1E4D-C6B5-41E4-B589-C66277640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0B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D7400"/>
    <w:pPr>
      <w:ind w:left="720"/>
      <w:contextualSpacing/>
    </w:pPr>
  </w:style>
  <w:style w:type="paragraph" w:styleId="Revision">
    <w:name w:val="Revision"/>
    <w:hidden/>
    <w:uiPriority w:val="99"/>
    <w:semiHidden/>
    <w:rsid w:val="004162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7BF37A-0327-47B8-BAF5-06E8CEAF175F}"/>
</file>

<file path=customXml/itemProps2.xml><?xml version="1.0" encoding="utf-8"?>
<ds:datastoreItem xmlns:ds="http://schemas.openxmlformats.org/officeDocument/2006/customXml" ds:itemID="{D21AA7E8-2D2E-4257-9F68-81D040B36CF5}"/>
</file>

<file path=customXml/itemProps3.xml><?xml version="1.0" encoding="utf-8"?>
<ds:datastoreItem xmlns:ds="http://schemas.openxmlformats.org/officeDocument/2006/customXml" ds:itemID="{A8C56FD2-E499-4343-8CA5-D3E4577229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ule, Tony</dc:creator>
  <cp:keywords/>
  <dc:description/>
  <cp:lastModifiedBy>Malawi Mission</cp:lastModifiedBy>
  <cp:revision>2</cp:revision>
  <dcterms:created xsi:type="dcterms:W3CDTF">2022-11-08T10:57:00Z</dcterms:created>
  <dcterms:modified xsi:type="dcterms:W3CDTF">2022-11-08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